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6]</w:t>
      </w:r>
      <w:r>
        <w:t xml:space="preserve">. Самый известный метод сканирующей статистики – метод Куллдорфа</w:t>
      </w:r>
      <w:r>
        <w:t xml:space="preserve">[4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2; 3; 5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7]</w:t>
      </w:r>
      <w:r>
        <w:t xml:space="preserve">. Наш критерий не зависит от формы и размеров кластеров, позволяет регулировать свою чувствительность, осуществляет поиск нескольких кластеров при заданной ошибке первого рода.</w:t>
      </w:r>
    </w:p>
    <w:bookmarkEnd w:id="21"/>
    <w:bookmarkStart w:id="26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Исследуемая величина зависит от цели исследования: летальность заболевания, количество случаев, площадь лесных пожаров и многое другое. Данные должны быть представлены в специальном общеиспользуемом геоинформационном формате – ESRI Shapefile. Принцип поиска кластеров описан в статьях</w:t>
      </w:r>
      <w:r>
        <w:t xml:space="preserve">[8–11]</w:t>
      </w:r>
      <w:r>
        <w:t xml:space="preserve">. Для каждого региона рассчитывается значение p для сравнения величин в регионах (</w:t>
      </w:r>
      <w:hyperlink w:anchor="eq-p-spat">
        <w:r>
          <w:rPr>
            <w:rStyle w:val="Hyperlink"/>
          </w:rPr>
          <w:t xml:space="preserve">Equation 1</w:t>
        </w:r>
      </w:hyperlink>
      <w:r>
        <w:t xml:space="preserve">) или для сравнения моментов времени (</w:t>
      </w:r>
      <w:hyperlink w:anchor="eq-p-time">
        <w:r>
          <w:rPr>
            <w:rStyle w:val="Hyperlink"/>
          </w:rPr>
          <w:t xml:space="preserve">Equation 2</w:t>
        </w:r>
      </w:hyperlink>
      <w:r>
        <w:t xml:space="preserve">)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функция Лапласа. Для каждой области, для которой p меньше или выше некоторого порога, заданного пользователем, рассчитываются статистики (</w:t>
      </w:r>
      <w:hyperlink w:anchor="eq-clust-stat">
        <w:r>
          <w:rPr>
            <w:rStyle w:val="Hyperlink"/>
          </w:rPr>
          <w:t xml:space="preserve">Equation 3</w:t>
        </w:r>
      </w:hyperlink>
      <w:r>
        <w:t xml:space="preserve">) для кластеров и (</w:t>
      </w:r>
      <w:hyperlink w:anchor="eq-discharges-stat">
        <w:r>
          <w:rPr>
            <w:rStyle w:val="Hyperlink"/>
          </w:rPr>
          <w:t xml:space="preserve">Equation 4</w:t>
        </w:r>
      </w:hyperlink>
      <w:r>
        <w:t xml:space="preserve">) для разряжений.</w:t>
      </w:r>
    </w:p>
    <w:p>
      <w:pPr>
        <w:pStyle w:val="BodyText"/>
      </w:pPr>
      <w:bookmarkStart w:id="22" w:name="eq-p-spat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-time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2</m:t>
                      </m:r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bookmarkStart w:id="24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bookmarkStart w:id="25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bookmarkEnd w:id="26"/>
    <w:bookmarkStart w:id="39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1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я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разряжения или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05 года и в втором режиме для данных 2005 и 2006 года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 Например, на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продемонстрированы регионы с неблагоприятной эпидемиологической обстановкой (кластеры). Нетрудно заметить, что обнаружено несколько кластеров неправильной формы и разного размер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first"/>
          <w:p>
            <w:pPr>
              <w:jc w:val="center"/>
            </w:pPr>
            <w:r>
              <w:drawing>
                <wp:inline>
                  <wp:extent cx="5334000" cy="29478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sult_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Критическая область для обнаруженных кластеров и разряжений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second"/>
          <w:p>
            <w:pPr>
              <w:jc w:val="center"/>
            </w:pPr>
            <w:r>
              <w:drawing>
                <wp:inline>
                  <wp:extent cx="5334000" cy="261330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result_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33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Карта расположения статистически значимых кластеров. Границы кластеров обозначены черными линиями</w:t>
            </w:r>
          </w:p>
          <w:bookmarkEnd w:id="34"/>
        </w:tc>
      </w:tr>
    </w:tbl>
    <w:p>
      <w:pPr>
        <w:pStyle w:val="BodyText"/>
      </w:pPr>
      <w:r>
        <w:t xml:space="preserve">Также в практическом плане может быть гораздо полезнее смотреть динамику распространения инфекции. Наша программа позволяет сравнивать показатели. Сравним с теми же параметрами 2005 и 2006 год. Результат представлен на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. Статистически значимое улучшение обстановки за год наблюдается только в Санкт-Петербург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third"/>
          <w:p>
            <w:pPr>
              <w:jc w:val="center"/>
            </w:pPr>
            <w:r>
              <w:drawing>
                <wp:inline>
                  <wp:extent cx="5334000" cy="314909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esult_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49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Сравнение количества новых случаев заражения ВИЧ-инфекцией в РФ в 2005 и в 2006 годах.</w:t>
            </w:r>
          </w:p>
          <w:bookmarkEnd w:id="38"/>
        </w:tc>
      </w:tr>
    </w:tbl>
    <w:bookmarkEnd w:id="39"/>
    <w:bookmarkStart w:id="40" w:name="заключение"/>
    <w:p>
      <w:pPr>
        <w:pStyle w:val="Heading1"/>
      </w:pPr>
      <w:r>
        <w:t xml:space="preserve">Заключение</w:t>
      </w:r>
    </w:p>
    <w:bookmarkEnd w:id="40"/>
    <w:bookmarkStart w:id="41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41"/>
    <w:bookmarkStart w:id="4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Keywords: MapClust; epidemiological monitoring; ecological monitoring; clustering algorithm.</w:t>
      </w:r>
    </w:p>
    <w:bookmarkEnd w:id="42"/>
    <w:bookmarkStart w:id="43" w:name="информация-об-авторах"/>
    <w:p>
      <w:pPr>
        <w:pStyle w:val="Heading1"/>
      </w:pPr>
      <w:r>
        <w:t xml:space="preserve">Информация об авторах</w:t>
      </w:r>
    </w:p>
    <w:bookmarkEnd w:id="4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45" w:name="ref-aleksandrova"/>
    <w:p>
      <w:pPr>
        <w:pStyle w:val="Bibliography"/>
      </w:pPr>
      <w:r>
        <w:t xml:space="preserve">1. Александрова Г.А.</w:t>
      </w:r>
      <w:r>
        <w:t xml:space="preserve"> </w:t>
      </w:r>
      <w:hyperlink r:id="rId44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45"/>
    <w:bookmarkStart w:id="47" w:name="ref-ito2022"/>
    <w:p>
      <w:pPr>
        <w:pStyle w:val="Bibliography"/>
      </w:pPr>
      <w:r>
        <w:t xml:space="preserve">2. Ito S.</w:t>
      </w:r>
      <w:r>
        <w:t xml:space="preserve"> </w:t>
      </w:r>
      <w:hyperlink r:id="rId46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47"/>
    <w:bookmarkStart w:id="49" w:name="ref-kiani2021"/>
    <w:p>
      <w:pPr>
        <w:pStyle w:val="Bibliography"/>
      </w:pPr>
      <w:r>
        <w:t xml:space="preserve">3. Kiani B.</w:t>
      </w:r>
      <w:r>
        <w:t xml:space="preserve"> </w:t>
      </w:r>
      <w:hyperlink r:id="rId48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49"/>
    <w:bookmarkStart w:id="51" w:name="ref-kulldorff1997"/>
    <w:p>
      <w:pPr>
        <w:pStyle w:val="Bibliography"/>
      </w:pPr>
      <w:r>
        <w:t xml:space="preserve">4. Kulldorff M.</w:t>
      </w:r>
      <w:r>
        <w:t xml:space="preserve"> </w:t>
      </w:r>
      <w:hyperlink r:id="rId50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51"/>
    <w:bookmarkStart w:id="53" w:name="ref-odhiambo2023"/>
    <w:p>
      <w:pPr>
        <w:pStyle w:val="Bibliography"/>
      </w:pPr>
      <w:r>
        <w:t xml:space="preserve">5. Odhiambo J.N.</w:t>
      </w:r>
      <w:r>
        <w:t xml:space="preserve"> </w:t>
      </w:r>
      <w:hyperlink r:id="rId52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53"/>
    <w:bookmarkStart w:id="55" w:name="ref-shaweno2018"/>
    <w:p>
      <w:pPr>
        <w:pStyle w:val="Bibliography"/>
      </w:pPr>
      <w:r>
        <w:t xml:space="preserve">6. Shaweno D.</w:t>
      </w:r>
      <w:r>
        <w:t xml:space="preserve"> </w:t>
      </w:r>
      <w:hyperlink r:id="rId54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55"/>
    <w:bookmarkStart w:id="57" w:name="ref-tango2021"/>
    <w:p>
      <w:pPr>
        <w:pStyle w:val="Bibliography"/>
      </w:pPr>
      <w:r>
        <w:t xml:space="preserve">7. Tango T.</w:t>
      </w:r>
      <w:r>
        <w:t xml:space="preserve"> </w:t>
      </w:r>
      <w:hyperlink r:id="rId56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57"/>
    <w:bookmarkStart w:id="59" w:name="ref-pyatnitskiy2021_2"/>
    <w:p>
      <w:pPr>
        <w:pStyle w:val="Bibliography"/>
      </w:pPr>
      <w:r>
        <w:t xml:space="preserve">8. Pyatnitskiy A.M.</w:t>
      </w:r>
      <w:r>
        <w:t xml:space="preserve"> </w:t>
      </w:r>
      <w:hyperlink r:id="rId58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59"/>
    <w:bookmarkStart w:id="61" w:name="ref-pyatnitskiy2021_1"/>
    <w:p>
      <w:pPr>
        <w:pStyle w:val="Bibliography"/>
      </w:pPr>
      <w:r>
        <w:t xml:space="preserve">9. Pyatnitskiy A.M.</w:t>
      </w:r>
      <w:r>
        <w:t xml:space="preserve"> </w:t>
      </w:r>
      <w:hyperlink r:id="rId60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61"/>
    <w:bookmarkStart w:id="62" w:name="ref-pyatnickiy2020_1"/>
    <w:p>
      <w:pPr>
        <w:pStyle w:val="Bibliography"/>
      </w:pPr>
      <w:r>
        <w:t xml:space="preserve">10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62"/>
    <w:bookmarkStart w:id="63" w:name="ref-pyatnickiy2020_2"/>
    <w:p>
      <w:pPr>
        <w:pStyle w:val="Bibliography"/>
      </w:pPr>
      <w:r>
        <w:t xml:space="preserve">11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50" Target="https://doi.org/10.1080/03610929708831995" TargetMode="External" /><Relationship Type="http://schemas.openxmlformats.org/officeDocument/2006/relationships/hyperlink" Id="rId52" Target="https://doi.org/10.1136/bmjopen-2022-067134" TargetMode="External" /><Relationship Type="http://schemas.openxmlformats.org/officeDocument/2006/relationships/hyperlink" Id="rId56" Target="https://doi.org/10.1177/0962280220930562" TargetMode="External" /><Relationship Type="http://schemas.openxmlformats.org/officeDocument/2006/relationships/hyperlink" Id="rId48" Target="https://doi.org/10.1186/s12889-021-11157-1" TargetMode="External" /><Relationship Type="http://schemas.openxmlformats.org/officeDocument/2006/relationships/hyperlink" Id="rId54" Target="https://doi.org/10.1186/s12916-018-1178-4" TargetMode="External" /><Relationship Type="http://schemas.openxmlformats.org/officeDocument/2006/relationships/hyperlink" Id="rId46" Target="https://doi.org/10.3390/v14122779" TargetMode="External" /><Relationship Type="http://schemas.openxmlformats.org/officeDocument/2006/relationships/hyperlink" Id="rId60" Target="https://doi.org/10.34219/2306-3645-2021-11-2-7-17" TargetMode="External" /><Relationship Type="http://schemas.openxmlformats.org/officeDocument/2006/relationships/hyperlink" Id="rId58" Target="https://doi.org/10.34219/2306-3645-2021-11-3-63-71" TargetMode="External" /><Relationship Type="http://schemas.openxmlformats.org/officeDocument/2006/relationships/hyperlink" Id="rId44" Target="https://fedstat.ru/indicator/417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03610929708831995" TargetMode="External" /><Relationship Type="http://schemas.openxmlformats.org/officeDocument/2006/relationships/hyperlink" Id="rId52" Target="https://doi.org/10.1136/bmjopen-2022-067134" TargetMode="External" /><Relationship Type="http://schemas.openxmlformats.org/officeDocument/2006/relationships/hyperlink" Id="rId56" Target="https://doi.org/10.1177/0962280220930562" TargetMode="External" /><Relationship Type="http://schemas.openxmlformats.org/officeDocument/2006/relationships/hyperlink" Id="rId48" Target="https://doi.org/10.1186/s12889-021-11157-1" TargetMode="External" /><Relationship Type="http://schemas.openxmlformats.org/officeDocument/2006/relationships/hyperlink" Id="rId54" Target="https://doi.org/10.1186/s12916-018-1178-4" TargetMode="External" /><Relationship Type="http://schemas.openxmlformats.org/officeDocument/2006/relationships/hyperlink" Id="rId46" Target="https://doi.org/10.3390/v14122779" TargetMode="External" /><Relationship Type="http://schemas.openxmlformats.org/officeDocument/2006/relationships/hyperlink" Id="rId60" Target="https://doi.org/10.34219/2306-3645-2021-11-2-7-17" TargetMode="External" /><Relationship Type="http://schemas.openxmlformats.org/officeDocument/2006/relationships/hyperlink" Id="rId58" Target="https://doi.org/10.34219/2306-3645-2021-11-3-63-71" TargetMode="External" /><Relationship Type="http://schemas.openxmlformats.org/officeDocument/2006/relationships/hyperlink" Id="rId44" Target="https://fedstat.ru/indicator/417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5T10:21:06Z</dcterms:created>
  <dcterms:modified xsi:type="dcterms:W3CDTF">2023-03-25T10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2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